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019B68B8" w:rsidR="00EE7AAE" w:rsidRPr="00F81256" w:rsidRDefault="00423F2B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ton Andrés Heras Tandazo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2FA6E5F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-03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3F0DB761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ayo Deber 04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DE69602" w14:textId="6EB33363" w:rsidR="00EB44A8" w:rsidRDefault="00EB44A8" w:rsidP="008D4F0D">
      <w:pPr>
        <w:spacing w:after="0"/>
        <w:rPr>
          <w:rFonts w:ascii="Times New Roman" w:hAnsi="Times New Roman" w:cs="Times New Roman"/>
          <w:b/>
        </w:rPr>
      </w:pPr>
    </w:p>
    <w:p w14:paraId="50A58B0A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En la era digital actual, la interacción social y el entretenimiento a través de aplicaciones móviles ha alcanzado un nivel sin precedentes. Siguiendo la popularidad de plataformas como Instagram y TikTok, propongo el desarrollo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", una aplicación híbrida de comunicación y entretenimiento. Esta aplicación, destinada a la plataforma Android y desarrollada en Android Studio, estaría diseñada para permitir a los usuarios compartir su vida cotidiana y creatividad a través de videos cortos y mensajes, aprovechando una interfaz intuitiva y características interactivas que fomentan una comunidad vibrante y activa.</w:t>
      </w:r>
    </w:p>
    <w:p w14:paraId="79D3EE6C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526EA5BC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En la raíz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se encuentra la autenticación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que proporciona un sistema seguro y confiable para el registro de usuarios y el inicio de sesión. Este servicio garantiza que el proceso de acceso a la aplicación sea sencillo, soportando diferentes métodos como el correo electrónico, Google, Facebook y la autenticación anónima. Con la seguridad como prioridad, la autenticación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será configurada para proteger la privacidad de los usuarios y prevenir el acceso no autorizado.</w:t>
      </w:r>
    </w:p>
    <w:p w14:paraId="79D90AEA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1684A93F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La experiencia del usuario en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estaría enriquecida con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stor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la base de datos en tiempo real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que se utilizaría para el almacenamiento eficiente y la sincronización de los mensajes, videos y cualquier otro contenido generado por el usuario.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stor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permite consultas complejas y escalabilidad, lo que es crucial para una aplicación orientada a la comunidad con una creciente base de datos de contenido. Además, su estructura NoSQL facilita una rápida recuperación de los datos, esencial para la función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eed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" de videos y para los chats en tiempo real.</w:t>
      </w:r>
    </w:p>
    <w:p w14:paraId="7A5DA1A3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750EDC8D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Para el almacenamiento de archivos multimedia,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integrarí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Storage, que ofrece una solución robusta y segura para manejar el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upload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, el almacenamiento y la entrega de archivos grandes como videos. La transmisión de contenido multimedia se optimizaría para diferentes calidades de red, asegurando una experiencia de usuario fluida sin importar la conectividad.</w:t>
      </w:r>
    </w:p>
    <w:p w14:paraId="5630149E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0D93D3EF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 xml:space="preserve">El análisis de la interacción del usuario y el rendimiento de la aplicación sería manejado por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Analytics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. Esta herramienta proporcion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insights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valiosos sobre el comportamiento de los usuarios y la efectividad de las características de la aplicación, facilitando la toma de decisiones basadas en datos para futuras actualizaciones y mejoras.</w:t>
      </w:r>
    </w:p>
    <w:p w14:paraId="7B3625D4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3C2585AA" w14:textId="67562415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 xml:space="preserve">Para mejorar la retención y la participación del usuario, se implementarí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Cloud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Messaging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(FCM), permitiendo a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enviar notificaciones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push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relevantes y personalizadas a los usuarios para destacar nuevo contenido o mensajes, alentar la interacción y mantener a la comunidad comprometida.</w:t>
      </w:r>
    </w:p>
    <w:p w14:paraId="48229339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233A092E" w14:textId="77777777" w:rsidR="00423F2B" w:rsidRPr="008D4F0D" w:rsidRDefault="00423F2B" w:rsidP="00423F2B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A7B57" w14:textId="77777777" w:rsidR="001C0B57" w:rsidRDefault="001C0B57" w:rsidP="000B232F">
      <w:pPr>
        <w:spacing w:after="0" w:line="240" w:lineRule="auto"/>
      </w:pPr>
      <w:r>
        <w:separator/>
      </w:r>
    </w:p>
  </w:endnote>
  <w:endnote w:type="continuationSeparator" w:id="0">
    <w:p w14:paraId="510E42E0" w14:textId="77777777" w:rsidR="001C0B57" w:rsidRDefault="001C0B57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37554" w14:textId="77777777" w:rsidR="001C0B57" w:rsidRDefault="001C0B57" w:rsidP="000B232F">
      <w:pPr>
        <w:spacing w:after="0" w:line="240" w:lineRule="auto"/>
      </w:pPr>
      <w:r>
        <w:separator/>
      </w:r>
    </w:p>
  </w:footnote>
  <w:footnote w:type="continuationSeparator" w:id="0">
    <w:p w14:paraId="7DEE6115" w14:textId="77777777" w:rsidR="001C0B57" w:rsidRDefault="001C0B57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93A4191" w14:textId="12CE082D" w:rsidR="007D167E" w:rsidRPr="007D167E" w:rsidRDefault="00423F2B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713 APLICACIONES MÓVI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938264">
    <w:abstractNumId w:val="3"/>
  </w:num>
  <w:num w:numId="2" w16cid:durableId="922690989">
    <w:abstractNumId w:val="0"/>
  </w:num>
  <w:num w:numId="3" w16cid:durableId="2038239944">
    <w:abstractNumId w:val="5"/>
  </w:num>
  <w:num w:numId="4" w16cid:durableId="1951352736">
    <w:abstractNumId w:val="2"/>
  </w:num>
  <w:num w:numId="5" w16cid:durableId="1516923154">
    <w:abstractNumId w:val="1"/>
  </w:num>
  <w:num w:numId="6" w16cid:durableId="9701381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0B57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3F2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0D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74806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2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0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MILTON ANDRES HERAS TANDAZO</cp:lastModifiedBy>
  <cp:revision>3</cp:revision>
  <cp:lastPrinted>2024-03-05T14:09:00Z</cp:lastPrinted>
  <dcterms:created xsi:type="dcterms:W3CDTF">2024-03-05T14:05:00Z</dcterms:created>
  <dcterms:modified xsi:type="dcterms:W3CDTF">2024-03-05T14:13:00Z</dcterms:modified>
</cp:coreProperties>
</file>